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10690" w:type="dxa"/>
        <w:tblInd w:w="45" w:type="dxa"/>
        <w:tblBorders>
          <w:top w:val="thinThickMediumGap" w:sz="18" w:space="0" w:color="auto"/>
          <w:left w:val="thickThinMediumGap" w:sz="18" w:space="0" w:color="auto"/>
          <w:bottom w:val="thickThinMediumGap" w:sz="18" w:space="0" w:color="auto"/>
          <w:right w:val="thinThickMediumGap" w:sz="18" w:space="0" w:color="auto"/>
        </w:tblBorders>
        <w:tblLook w:val="04A0" w:firstRow="1" w:lastRow="0" w:firstColumn="1" w:lastColumn="0" w:noHBand="0" w:noVBand="1"/>
      </w:tblPr>
      <w:tblGrid>
        <w:gridCol w:w="2325"/>
        <w:gridCol w:w="5960"/>
        <w:gridCol w:w="2405"/>
      </w:tblGrid>
      <w:tr w:rsidR="00602310" w:rsidRPr="00602310" w14:paraId="0E2FD2D4" w14:textId="77777777" w:rsidTr="00127B01">
        <w:tc>
          <w:tcPr>
            <w:tcW w:w="2325" w:type="dxa"/>
            <w:tcBorders>
              <w:top w:val="thinThickMediumGap" w:sz="18" w:space="0" w:color="auto"/>
              <w:bottom w:val="single" w:sz="8" w:space="0" w:color="auto"/>
              <w:right w:val="nil"/>
            </w:tcBorders>
          </w:tcPr>
          <w:p w14:paraId="21BF69D1" w14:textId="77777777" w:rsidR="00602310" w:rsidRPr="00602310" w:rsidRDefault="00602310" w:rsidP="0060231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602310">
              <w:rPr>
                <w:rFonts w:cs="B Nazanin"/>
                <w:noProof/>
                <w:sz w:val="24"/>
                <w:szCs w:val="24"/>
              </w:rPr>
              <w:drawing>
                <wp:inline distT="0" distB="0" distL="0" distR="0" wp14:anchorId="23C036E5" wp14:editId="7EFAD4D5">
                  <wp:extent cx="530427" cy="540000"/>
                  <wp:effectExtent l="0" t="0" r="317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427" cy="54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63CB21F" w14:textId="77777777" w:rsidR="00602310" w:rsidRPr="00602310" w:rsidRDefault="00602310" w:rsidP="00602310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6023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دانشگاه صنعتی اصفهان</w:t>
            </w:r>
          </w:p>
          <w:p w14:paraId="299138FD" w14:textId="718A32FD" w:rsidR="00602310" w:rsidRPr="00602310" w:rsidRDefault="00602310" w:rsidP="0060231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6023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دانشکده مهندسی صنایع و سیستم</w:t>
            </w:r>
            <w:r w:rsidRPr="00602310">
              <w:rPr>
                <w:rFonts w:cs="B Nazanin" w:hint="eastAsia"/>
                <w:b/>
                <w:bCs/>
                <w:sz w:val="16"/>
                <w:szCs w:val="16"/>
                <w:rtl/>
                <w:lang w:bidi="fa-IR"/>
              </w:rPr>
              <w:t>‌</w:t>
            </w:r>
            <w:r w:rsidRPr="006023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</w:p>
        </w:tc>
        <w:tc>
          <w:tcPr>
            <w:tcW w:w="5960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8B504D" w14:textId="34B02482" w:rsidR="00602310" w:rsidRDefault="00602310" w:rsidP="00602310">
            <w:pPr>
              <w:bidi/>
              <w:jc w:val="center"/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</w:pPr>
            <w:r w:rsidRPr="00602310"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  <w:t>فرم گزارش پ</w:t>
            </w:r>
            <w:r w:rsidRPr="00602310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>ی</w:t>
            </w:r>
            <w:r w:rsidRPr="00602310">
              <w:rPr>
                <w:rFonts w:cs="B Nazanin" w:hint="eastAsia"/>
                <w:b/>
                <w:bCs/>
                <w:sz w:val="40"/>
                <w:szCs w:val="40"/>
                <w:rtl/>
                <w:lang w:bidi="fa-IR"/>
              </w:rPr>
              <w:t>شرفت</w:t>
            </w:r>
            <w:r w:rsidRPr="00602310"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  <w:t xml:space="preserve"> شماره </w:t>
            </w:r>
            <w:r w:rsidR="004832EA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>3</w:t>
            </w:r>
          </w:p>
          <w:p w14:paraId="44039F05" w14:textId="777EA4F5" w:rsidR="00602310" w:rsidRPr="00602310" w:rsidRDefault="00602310" w:rsidP="00602310">
            <w:pPr>
              <w:bidi/>
              <w:jc w:val="center"/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</w:pPr>
            <w:r w:rsidRPr="00602310"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  <w:t>پروژه کارشناس</w:t>
            </w:r>
            <w:r w:rsidRPr="0060231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ی</w:t>
            </w:r>
          </w:p>
        </w:tc>
        <w:tc>
          <w:tcPr>
            <w:tcW w:w="2405" w:type="dxa"/>
            <w:tcBorders>
              <w:top w:val="thinThickMediumGap" w:sz="18" w:space="0" w:color="auto"/>
              <w:left w:val="nil"/>
              <w:bottom w:val="single" w:sz="8" w:space="0" w:color="auto"/>
            </w:tcBorders>
            <w:vAlign w:val="center"/>
          </w:tcPr>
          <w:p w14:paraId="3846C63D" w14:textId="0993EF12" w:rsidR="00602310" w:rsidRPr="00602310" w:rsidRDefault="00602310" w:rsidP="00602310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602310">
              <w:rPr>
                <w:rFonts w:cs="B Nazanin" w:hint="cs"/>
                <w:b/>
                <w:bCs/>
                <w:rtl/>
                <w:lang w:bidi="fa-IR"/>
              </w:rPr>
              <w:t>تاریخ:</w:t>
            </w:r>
          </w:p>
        </w:tc>
      </w:tr>
      <w:tr w:rsidR="008A5DEC" w:rsidRPr="00602310" w14:paraId="3245DD9D" w14:textId="77777777" w:rsidTr="008C43A8">
        <w:trPr>
          <w:trHeight w:val="1509"/>
        </w:trPr>
        <w:tc>
          <w:tcPr>
            <w:tcW w:w="10690" w:type="dxa"/>
            <w:gridSpan w:val="3"/>
            <w:tcBorders>
              <w:top w:val="single" w:sz="8" w:space="0" w:color="auto"/>
            </w:tcBorders>
          </w:tcPr>
          <w:p w14:paraId="4E832F74" w14:textId="2112415B" w:rsidR="00C42CBA" w:rsidRPr="00C42CBA" w:rsidRDefault="00C42CBA" w:rsidP="00C42CBA">
            <w:pPr>
              <w:bidi/>
              <w:spacing w:before="240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C42CB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لطفاً بعد از هماهنگی با استاد پروژه خود به سؤالات زیر به دقت پاسخ داده و بعد از تأیید استاد پروژه این فرم را به دفتر آموزش دانشکده تحویل دهید.)</w:t>
            </w:r>
          </w:p>
          <w:tbl>
            <w:tblPr>
              <w:tblStyle w:val="TableGrid"/>
              <w:bidiVisual/>
              <w:tblW w:w="0" w:type="auto"/>
              <w:tblCellMar>
                <w:left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2211"/>
              <w:gridCol w:w="1258"/>
              <w:gridCol w:w="2144"/>
              <w:gridCol w:w="1418"/>
              <w:gridCol w:w="1417"/>
              <w:gridCol w:w="851"/>
              <w:gridCol w:w="1165"/>
            </w:tblGrid>
            <w:tr w:rsidR="00136521" w14:paraId="7A0AD3EE" w14:textId="77777777" w:rsidTr="006202CA">
              <w:tc>
                <w:tcPr>
                  <w:tcW w:w="2211" w:type="dxa"/>
                </w:tcPr>
                <w:p w14:paraId="60E7D315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نام و نام خانوادگی دانشجو</w:t>
                  </w:r>
                </w:p>
              </w:tc>
              <w:tc>
                <w:tcPr>
                  <w:tcW w:w="1258" w:type="dxa"/>
                </w:tcPr>
                <w:p w14:paraId="3899C27E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شماره دانشجویی</w:t>
                  </w:r>
                </w:p>
              </w:tc>
              <w:tc>
                <w:tcPr>
                  <w:tcW w:w="2144" w:type="dxa"/>
                </w:tcPr>
                <w:p w14:paraId="7DC72AE5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استاد پروژه</w:t>
                  </w:r>
                </w:p>
              </w:tc>
              <w:tc>
                <w:tcPr>
                  <w:tcW w:w="1418" w:type="dxa"/>
                </w:tcPr>
                <w:p w14:paraId="5CC58C33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تاریخ تخمینی دفاع</w:t>
                  </w:r>
                </w:p>
              </w:tc>
              <w:tc>
                <w:tcPr>
                  <w:tcW w:w="1417" w:type="dxa"/>
                </w:tcPr>
                <w:p w14:paraId="21A067DB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تعداد واحد گذرانده</w:t>
                  </w:r>
                </w:p>
              </w:tc>
              <w:tc>
                <w:tcPr>
                  <w:tcW w:w="851" w:type="dxa"/>
                </w:tcPr>
                <w:p w14:paraId="21BD028B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معدل کل</w:t>
                  </w:r>
                </w:p>
              </w:tc>
              <w:tc>
                <w:tcPr>
                  <w:tcW w:w="1165" w:type="dxa"/>
                </w:tcPr>
                <w:p w14:paraId="6B175AFF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ترم ثبت پروژه</w:t>
                  </w:r>
                </w:p>
              </w:tc>
            </w:tr>
            <w:tr w:rsidR="00136521" w14:paraId="5A3398F0" w14:textId="77777777" w:rsidTr="006202CA">
              <w:tc>
                <w:tcPr>
                  <w:tcW w:w="2211" w:type="dxa"/>
                </w:tcPr>
                <w:p w14:paraId="0C7155DD" w14:textId="77777777" w:rsidR="00136521" w:rsidRDefault="00136521" w:rsidP="00136521">
                  <w:pPr>
                    <w:bidi/>
                    <w:spacing w:line="360" w:lineRule="auto"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1258" w:type="dxa"/>
                </w:tcPr>
                <w:p w14:paraId="72F7B142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144" w:type="dxa"/>
                </w:tcPr>
                <w:p w14:paraId="2358371A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0A469952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1417" w:type="dxa"/>
                </w:tcPr>
                <w:p w14:paraId="51748D18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851" w:type="dxa"/>
                </w:tcPr>
                <w:p w14:paraId="7F55B54B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16190DD0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</w:tbl>
          <w:p w14:paraId="5BB7B920" w14:textId="085E3125" w:rsidR="00136521" w:rsidRPr="00602310" w:rsidRDefault="00136521" w:rsidP="00136521">
            <w:pPr>
              <w:bidi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 </w:t>
            </w:r>
          </w:p>
        </w:tc>
      </w:tr>
      <w:tr w:rsidR="008A5DEC" w:rsidRPr="00602310" w14:paraId="4A4D4EB7" w14:textId="77777777" w:rsidTr="008C43A8">
        <w:trPr>
          <w:trHeight w:val="2040"/>
        </w:trPr>
        <w:tc>
          <w:tcPr>
            <w:tcW w:w="10690" w:type="dxa"/>
            <w:gridSpan w:val="3"/>
          </w:tcPr>
          <w:p w14:paraId="14244C8A" w14:textId="27BF42EE" w:rsidR="008A5DEC" w:rsidRPr="009E1BFD" w:rsidRDefault="00690280" w:rsidP="00AB23DF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حقق برنامه</w:t>
            </w:r>
            <w:r>
              <w:rPr>
                <w:rFonts w:cs="B Nazanin" w:hint="eastAsia"/>
                <w:b/>
                <w:bCs/>
                <w:rtl/>
                <w:lang w:bidi="fa-IR"/>
              </w:rPr>
              <w:t>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ها</w:t>
            </w:r>
          </w:p>
          <w:p w14:paraId="012BC362" w14:textId="77777777" w:rsidR="00136521" w:rsidRDefault="00690280" w:rsidP="008C43A8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یا برنامه</w:t>
            </w:r>
            <w:r>
              <w:rPr>
                <w:rFonts w:cs="B Nazanin" w:hint="eastAsia"/>
                <w:rtl/>
                <w:lang w:bidi="fa-IR"/>
              </w:rPr>
              <w:t>‌</w:t>
            </w:r>
            <w:r>
              <w:rPr>
                <w:rFonts w:cs="B Nazanin" w:hint="cs"/>
                <w:rtl/>
                <w:lang w:bidi="fa-IR"/>
              </w:rPr>
              <w:t>ای که در گزارش پیشرفت شماره 1 قصد انجام آن را داشته</w:t>
            </w:r>
            <w:r>
              <w:rPr>
                <w:rFonts w:cs="B Nazanin" w:hint="eastAsia"/>
                <w:rtl/>
                <w:lang w:bidi="fa-IR"/>
              </w:rPr>
              <w:t>‌</w:t>
            </w:r>
            <w:r>
              <w:rPr>
                <w:rFonts w:cs="B Nazanin" w:hint="cs"/>
                <w:rtl/>
                <w:lang w:bidi="fa-IR"/>
              </w:rPr>
              <w:t>اید محقق شده است؟ (در صورت منفی بودن جواب، دلایل آن را ذکر کنید و در صورت مثبت بودن نیز به اختصار توضیح دهید.)</w:t>
            </w:r>
          </w:p>
          <w:p w14:paraId="3D539379" w14:textId="61728381" w:rsidR="008C43A8" w:rsidRPr="00602310" w:rsidRDefault="008C43A8" w:rsidP="008C43A8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127B01" w:rsidRPr="00602310" w14:paraId="0F04E05A" w14:textId="77777777" w:rsidTr="00103B83">
        <w:trPr>
          <w:trHeight w:val="1829"/>
        </w:trPr>
        <w:tc>
          <w:tcPr>
            <w:tcW w:w="10690" w:type="dxa"/>
            <w:gridSpan w:val="3"/>
          </w:tcPr>
          <w:p w14:paraId="0CF30594" w14:textId="2570CD26" w:rsidR="00127B01" w:rsidRPr="009E1BFD" w:rsidRDefault="00127B01" w:rsidP="00690280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زمان‌بندی انجام فعالیت‌ها</w:t>
            </w:r>
          </w:p>
          <w:p w14:paraId="10F5AAFE" w14:textId="77777777" w:rsidR="00127B01" w:rsidRDefault="00127B01" w:rsidP="00127B01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یا مراحل انجام پروژه بر طبق زمان‌بندی اولیه پیش رفته است یا خیر؟ (در صورت پاسخ مثبت، مراحل را ذکر و در غیر این صورت دلایل تأخیر در انجام کارها را توضح دهید.)</w:t>
            </w:r>
          </w:p>
          <w:p w14:paraId="12D1A072" w14:textId="240FE5F5" w:rsidR="00127B01" w:rsidRPr="00602310" w:rsidRDefault="00127B01" w:rsidP="00127B01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8A5DEC" w:rsidRPr="00602310" w14:paraId="57EA44C6" w14:textId="77777777" w:rsidTr="00127B01">
        <w:tc>
          <w:tcPr>
            <w:tcW w:w="10690" w:type="dxa"/>
            <w:gridSpan w:val="3"/>
          </w:tcPr>
          <w:p w14:paraId="223C574D" w14:textId="30B90103" w:rsidR="00136521" w:rsidRPr="00136521" w:rsidRDefault="00136521" w:rsidP="00136521">
            <w:pPr>
              <w:numPr>
                <w:ilvl w:val="0"/>
                <w:numId w:val="1"/>
              </w:numPr>
              <w:bidi/>
              <w:jc w:val="both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پیشرفت</w:t>
            </w:r>
            <w:r w:rsidRPr="00136521">
              <w:rPr>
                <w:rFonts w:cs="B Nazanin" w:hint="cs"/>
                <w:b/>
                <w:bCs/>
                <w:rtl/>
                <w:lang w:bidi="fa-IR"/>
              </w:rPr>
              <w:t xml:space="preserve"> پروژه</w:t>
            </w:r>
          </w:p>
          <w:p w14:paraId="232830F1" w14:textId="5A93B1B4" w:rsidR="008A5DEC" w:rsidRPr="00602310" w:rsidRDefault="00136521" w:rsidP="00136521">
            <w:pPr>
              <w:bidi/>
              <w:spacing w:after="120"/>
              <w:ind w:left="357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رصد پیشرفت پروژه (از نظر دانشجو): ..........................</w:t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 w:hint="cs"/>
                <w:rtl/>
                <w:lang w:bidi="fa-IR"/>
              </w:rPr>
              <w:t>درصد پیشرفت پروژه (از نظر استاد پروژه): ..........................</w:t>
            </w:r>
          </w:p>
        </w:tc>
      </w:tr>
      <w:tr w:rsidR="00127B01" w:rsidRPr="00602310" w14:paraId="218736FA" w14:textId="77777777" w:rsidTr="00127B01">
        <w:tc>
          <w:tcPr>
            <w:tcW w:w="10690" w:type="dxa"/>
            <w:gridSpan w:val="3"/>
          </w:tcPr>
          <w:p w14:paraId="021C04AD" w14:textId="77777777" w:rsidR="00127B01" w:rsidRDefault="00127B01" w:rsidP="00136521">
            <w:pPr>
              <w:numPr>
                <w:ilvl w:val="0"/>
                <w:numId w:val="1"/>
              </w:numPr>
              <w:bidi/>
              <w:jc w:val="both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برآورد صحیح منابع</w:t>
            </w:r>
          </w:p>
          <w:p w14:paraId="428EF0E1" w14:textId="26D66DC2" w:rsidR="00127B01" w:rsidRDefault="00127B01" w:rsidP="00127B01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برای انجام پروژه خود به چه منابع و مأخذی تاکنون مراجعه نموده‌اید؟ آیا به غیر از منابعی که در گزارش </w:t>
            </w:r>
            <w:r w:rsidR="00223359">
              <w:rPr>
                <w:rFonts w:cs="B Nazanin" w:hint="cs"/>
                <w:rtl/>
                <w:lang w:bidi="fa-IR"/>
              </w:rPr>
              <w:t>قبل</w:t>
            </w:r>
            <w:r>
              <w:rPr>
                <w:rFonts w:cs="B Nazanin" w:hint="cs"/>
                <w:rtl/>
                <w:lang w:bidi="fa-IR"/>
              </w:rPr>
              <w:t xml:space="preserve"> لازم می‌دانستید به منابع و مراجع دیگری هم نیاز پیدا کرده‌اید؟</w:t>
            </w:r>
          </w:p>
          <w:p w14:paraId="728B3E16" w14:textId="515AA64A" w:rsidR="00127B01" w:rsidRPr="00103B83" w:rsidRDefault="008C43A8" w:rsidP="00127B01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03B83">
              <w:rPr>
                <w:rFonts w:cs="B Nazanin"/>
                <w:sz w:val="12"/>
                <w:szCs w:val="12"/>
                <w:lang w:bidi="fa-IR"/>
              </w:rPr>
              <w:sym w:font="Webdings" w:char="F063"/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منابع اینترنتی (نام و آدرس سایت‌هایی که مراجعه کرده</w:t>
            </w:r>
            <w:r w:rsidRPr="00103B83">
              <w:rPr>
                <w:rFonts w:cs="B Nazanin" w:hint="eastAsia"/>
                <w:sz w:val="20"/>
                <w:szCs w:val="20"/>
                <w:rtl/>
                <w:lang w:bidi="fa-IR"/>
              </w:rPr>
              <w:t>‌</w:t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>اید ذکر کنید.)</w:t>
            </w:r>
          </w:p>
          <w:p w14:paraId="1DAA5115" w14:textId="29F55132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  <w:p w14:paraId="4338B857" w14:textId="42004924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03B83">
              <w:rPr>
                <w:rFonts w:cs="B Nazanin"/>
                <w:sz w:val="12"/>
                <w:szCs w:val="12"/>
                <w:lang w:bidi="fa-IR"/>
              </w:rPr>
              <w:sym w:font="Webdings" w:char="F063"/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>کتاب (مشخصات کتاب و نویسنده آن را ذکر نمایید.)</w:t>
            </w:r>
          </w:p>
          <w:p w14:paraId="2002C62B" w14:textId="25791C2A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  <w:p w14:paraId="323A481B" w14:textId="45008D99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03B83">
              <w:rPr>
                <w:rFonts w:cs="B Nazanin"/>
                <w:sz w:val="12"/>
                <w:szCs w:val="12"/>
                <w:lang w:bidi="fa-IR"/>
              </w:rPr>
              <w:sym w:font="Webdings" w:char="F063"/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>پایان‌نامه‌ها و مقالات علمی (مشخصات ارجاع آنها ذکر شود.)</w:t>
            </w:r>
          </w:p>
          <w:p w14:paraId="414502BE" w14:textId="0F871CE7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  <w:p w14:paraId="4D6C7048" w14:textId="7A7EEA70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03B83">
              <w:rPr>
                <w:rFonts w:cs="B Nazanin"/>
                <w:sz w:val="12"/>
                <w:szCs w:val="12"/>
                <w:lang w:bidi="fa-IR"/>
              </w:rPr>
              <w:sym w:font="Webdings" w:char="F063"/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>جمع‌آوری اطلاعات میدانی (محل انجام و مخاطبین تحقیقات انجام شده خود را ذکر کنید.)</w:t>
            </w:r>
          </w:p>
          <w:p w14:paraId="0D2A0ED2" w14:textId="1E3F040E" w:rsidR="008C43A8" w:rsidRPr="00127B01" w:rsidRDefault="008C43A8" w:rsidP="008C43A8">
            <w:pPr>
              <w:bidi/>
              <w:ind w:left="360"/>
              <w:jc w:val="both"/>
              <w:rPr>
                <w:rFonts w:cs="B Nazanin" w:hint="cs"/>
                <w:rtl/>
                <w:lang w:bidi="fa-IR"/>
              </w:rPr>
            </w:pPr>
          </w:p>
        </w:tc>
      </w:tr>
      <w:tr w:rsidR="008A5DEC" w:rsidRPr="00602310" w14:paraId="7FBD74E6" w14:textId="77777777" w:rsidTr="00103B83">
        <w:trPr>
          <w:trHeight w:val="3148"/>
        </w:trPr>
        <w:tc>
          <w:tcPr>
            <w:tcW w:w="10690" w:type="dxa"/>
            <w:gridSpan w:val="3"/>
          </w:tcPr>
          <w:p w14:paraId="1CD414A4" w14:textId="77777777" w:rsidR="008A5DEC" w:rsidRDefault="00136521" w:rsidP="00136521">
            <w:pPr>
              <w:numPr>
                <w:ilvl w:val="0"/>
                <w:numId w:val="1"/>
              </w:numPr>
              <w:bidi/>
              <w:jc w:val="both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فعالیت</w:t>
            </w:r>
            <w:r>
              <w:rPr>
                <w:rFonts w:cs="B Nazanin" w:hint="eastAsia"/>
                <w:b/>
                <w:bCs/>
                <w:rtl/>
                <w:lang w:bidi="fa-IR"/>
              </w:rPr>
              <w:t>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های انجام شده</w:t>
            </w:r>
          </w:p>
          <w:p w14:paraId="198A858D" w14:textId="77777777" w:rsidR="00136521" w:rsidRDefault="00223359" w:rsidP="008C43A8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الف) مشکلات خود را در این مرحله از پروژه به اختصار بیان کنید.</w:t>
            </w:r>
          </w:p>
          <w:p w14:paraId="08E2D572" w14:textId="77777777" w:rsidR="00223359" w:rsidRDefault="00223359" w:rsidP="00223359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</w:p>
          <w:p w14:paraId="0CEEE100" w14:textId="77777777" w:rsidR="00223359" w:rsidRDefault="00223359" w:rsidP="00223359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</w:p>
          <w:p w14:paraId="515D34BF" w14:textId="3CEEBDB9" w:rsidR="00223359" w:rsidRPr="00136521" w:rsidRDefault="00223359" w:rsidP="00223359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ب) شرح مختصری از کارهایی که در فاصله گزارش قبل تا گزارش فعلی انجام داده‌اید ارائه دهید.</w:t>
            </w:r>
          </w:p>
        </w:tc>
      </w:tr>
      <w:tr w:rsidR="008A5DEC" w:rsidRPr="00602310" w14:paraId="3E874703" w14:textId="77777777" w:rsidTr="00127B01">
        <w:trPr>
          <w:trHeight w:val="1110"/>
        </w:trPr>
        <w:tc>
          <w:tcPr>
            <w:tcW w:w="10690" w:type="dxa"/>
            <w:gridSpan w:val="3"/>
          </w:tcPr>
          <w:p w14:paraId="223AA2E1" w14:textId="3E74D8C1" w:rsidR="008A5DEC" w:rsidRPr="00602310" w:rsidRDefault="00136521" w:rsidP="008A5DEC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 w:hint="cs"/>
                <w:rtl/>
                <w:lang w:bidi="fa-IR"/>
              </w:rPr>
              <w:t>امضاء دانشجو</w:t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 w:hint="cs"/>
                <w:rtl/>
                <w:lang w:bidi="fa-IR"/>
              </w:rPr>
              <w:t>امضاء استاد پروژه</w:t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 w:hint="cs"/>
                <w:rtl/>
                <w:lang w:bidi="fa-IR"/>
              </w:rPr>
              <w:t>امضاء معاون آموزشی دانشکده</w:t>
            </w:r>
          </w:p>
        </w:tc>
      </w:tr>
    </w:tbl>
    <w:p w14:paraId="466702FC" w14:textId="77777777" w:rsidR="00A35941" w:rsidRPr="00136521" w:rsidRDefault="00A35941" w:rsidP="008A5DEC">
      <w:pPr>
        <w:bidi/>
        <w:rPr>
          <w:sz w:val="2"/>
          <w:szCs w:val="2"/>
          <w:rtl/>
          <w:lang w:bidi="fa-IR"/>
        </w:rPr>
      </w:pPr>
    </w:p>
    <w:sectPr w:rsidR="00A35941" w:rsidRPr="00136521" w:rsidSect="008A5DEC">
      <w:type w:val="continuous"/>
      <w:pgSz w:w="11910" w:h="16840" w:code="9"/>
      <w:pgMar w:top="567" w:right="567" w:bottom="567" w:left="56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996152"/>
    <w:multiLevelType w:val="hybridMultilevel"/>
    <w:tmpl w:val="532AF5F0"/>
    <w:lvl w:ilvl="0" w:tplc="B3EE1F08">
      <w:start w:val="1"/>
      <w:numFmt w:val="decimal"/>
      <w:lvlText w:val="%1."/>
      <w:lvlJc w:val="left"/>
      <w:pPr>
        <w:ind w:left="360" w:hanging="360"/>
      </w:pPr>
      <w:rPr>
        <w:rFonts w:cs="B Nazani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TI3MzA1sDCzNDNT0lEKTi0uzszPAykwqgUA3A1nXCwAAAA="/>
  </w:docVars>
  <w:rsids>
    <w:rsidRoot w:val="00AF6271"/>
    <w:rsid w:val="000D6A3B"/>
    <w:rsid w:val="00103B83"/>
    <w:rsid w:val="00127B01"/>
    <w:rsid w:val="00136521"/>
    <w:rsid w:val="00223359"/>
    <w:rsid w:val="004832EA"/>
    <w:rsid w:val="00602310"/>
    <w:rsid w:val="00655961"/>
    <w:rsid w:val="00690280"/>
    <w:rsid w:val="008A5DEC"/>
    <w:rsid w:val="008C43A8"/>
    <w:rsid w:val="009E1BFD"/>
    <w:rsid w:val="00A35941"/>
    <w:rsid w:val="00AB23DF"/>
    <w:rsid w:val="00AF6271"/>
    <w:rsid w:val="00C42CBA"/>
    <w:rsid w:val="00DD102C"/>
    <w:rsid w:val="00FA0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9F4E2"/>
  <w15:docId w15:val="{7DFC4352-EA27-4479-8C17-5979C45C0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ar-SA" w:eastAsia="ar-SA"/>
    </w:rPr>
  </w:style>
  <w:style w:type="paragraph" w:styleId="Heading1">
    <w:name w:val="heading 1"/>
    <w:basedOn w:val="Normal"/>
    <w:uiPriority w:val="9"/>
    <w:qFormat/>
    <w:pPr>
      <w:spacing w:before="32"/>
      <w:ind w:left="567" w:right="836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32"/>
      <w:ind w:right="382"/>
      <w:jc w:val="right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8A5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</dc:creator>
  <cp:lastModifiedBy>Reisi-Nafchi</cp:lastModifiedBy>
  <cp:revision>3</cp:revision>
  <cp:lastPrinted>2021-04-07T08:08:00Z</cp:lastPrinted>
  <dcterms:created xsi:type="dcterms:W3CDTF">2021-04-07T08:08:00Z</dcterms:created>
  <dcterms:modified xsi:type="dcterms:W3CDTF">2021-04-07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2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4-07T00:00:00Z</vt:filetime>
  </property>
</Properties>
</file>